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305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benzyl alcohol, ISOBORNEOL, coumari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6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zbarwna. jasnożółtaw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Wanilia. Kwiat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172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masy ciała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305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305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alcohol ; 4-tert-butylcyclohex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benzyl alcohol, ISOBORNEOL, coumarin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305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305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6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3E70C5-ADD0-4508-BEFC-F51E4ED023ED}"/>
</file>

<file path=customXml/itemProps3.xml><?xml version="1.0" encoding="utf-8"?>
<ds:datastoreItem xmlns:ds="http://schemas.openxmlformats.org/officeDocument/2006/customXml" ds:itemID="{E9109C12-CEE4-424F-A953-66B986A0FC66}"/>
</file>

<file path=customXml/itemProps4.xml><?xml version="1.0" encoding="utf-8"?>
<ds:datastoreItem xmlns:ds="http://schemas.openxmlformats.org/officeDocument/2006/customXml" ds:itemID="{9F084527-8B40-4326-BDA0-4154A40E03E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